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4A7C" w:rsidRDefault="006C4A7C" w:rsidP="006C4A7C">
      <w:pPr>
        <w:jc w:val="right"/>
        <w:rPr>
          <w:rFonts w:ascii="Cordia New" w:hAnsi="Cordia New" w:cs="Cordia New"/>
          <w:b/>
          <w:bCs/>
          <w:sz w:val="40"/>
          <w:szCs w:val="40"/>
        </w:rPr>
      </w:pPr>
    </w:p>
    <w:p w:rsidR="008E0AA6" w:rsidRPr="006C4A7C" w:rsidRDefault="006C4A7C" w:rsidP="006C4A7C">
      <w:pPr>
        <w:jc w:val="center"/>
        <w:rPr>
          <w:rFonts w:ascii="Cordia New" w:hAnsi="Cordia New" w:cs="Cordia New"/>
          <w:sz w:val="36"/>
          <w:szCs w:val="36"/>
        </w:rPr>
      </w:pPr>
      <w:r w:rsidRPr="006C4A7C">
        <w:rPr>
          <w:rFonts w:ascii="Cordia New" w:hAnsi="Cordia New" w:cs="Cordia New"/>
          <w:b/>
          <w:bCs/>
          <w:sz w:val="36"/>
          <w:szCs w:val="36"/>
        </w:rPr>
        <w:t>Lab</w:t>
      </w:r>
      <w:r w:rsidR="003D07B9" w:rsidRPr="006C4A7C">
        <w:rPr>
          <w:rFonts w:ascii="Cordia New" w:hAnsi="Cordia New" w:cs="Cordia New"/>
          <w:b/>
          <w:bCs/>
          <w:sz w:val="36"/>
          <w:szCs w:val="36"/>
          <w:cs/>
        </w:rPr>
        <w:t xml:space="preserve"> </w:t>
      </w:r>
      <w:r w:rsidR="000A42C7" w:rsidRPr="006C4A7C">
        <w:rPr>
          <w:rFonts w:ascii="Cordia New" w:hAnsi="Cordia New" w:cs="Cordia New"/>
          <w:b/>
          <w:bCs/>
          <w:sz w:val="36"/>
          <w:szCs w:val="36"/>
        </w:rPr>
        <w:t>1</w:t>
      </w:r>
    </w:p>
    <w:p w:rsidR="006C4A7C" w:rsidRPr="006C4A7C" w:rsidRDefault="00A93E18" w:rsidP="006C4A7C">
      <w:pPr>
        <w:jc w:val="center"/>
        <w:rPr>
          <w:rFonts w:ascii="Cordia New" w:hAnsi="Cordia New" w:cs="Cordia New"/>
          <w:b/>
          <w:bCs/>
          <w:sz w:val="36"/>
          <w:szCs w:val="36"/>
        </w:rPr>
      </w:pPr>
      <w:r>
        <w:rPr>
          <w:rFonts w:ascii="Cordia New" w:hAnsi="Cordia New" w:cs="Cordia New"/>
          <w:b/>
          <w:bCs/>
          <w:sz w:val="36"/>
          <w:szCs w:val="36"/>
        </w:rPr>
        <w:t>Install</w:t>
      </w:r>
      <w:r w:rsidR="00E022F7">
        <w:rPr>
          <w:rFonts w:ascii="Cordia New" w:hAnsi="Cordia New" w:cs="Cordia New"/>
          <w:b/>
          <w:bCs/>
          <w:sz w:val="36"/>
          <w:szCs w:val="36"/>
        </w:rPr>
        <w:t xml:space="preserve"> the </w:t>
      </w:r>
      <w:r>
        <w:rPr>
          <w:rFonts w:ascii="Cordia New" w:hAnsi="Cordia New" w:cs="Cordia New"/>
          <w:b/>
          <w:bCs/>
          <w:sz w:val="36"/>
          <w:szCs w:val="36"/>
        </w:rPr>
        <w:t xml:space="preserve">JAVA </w:t>
      </w:r>
      <w:r w:rsidR="00E022F7">
        <w:rPr>
          <w:rFonts w:ascii="Cordia New" w:hAnsi="Cordia New" w:cs="Cordia New"/>
          <w:b/>
          <w:bCs/>
          <w:sz w:val="36"/>
          <w:szCs w:val="36"/>
        </w:rPr>
        <w:t>editor</w:t>
      </w:r>
    </w:p>
    <w:p w:rsidR="003D07B9" w:rsidRDefault="006C4A7C" w:rsidP="00DC736B">
      <w:pPr>
        <w:rPr>
          <w:rFonts w:ascii="Cordia New" w:hAnsi="Cordia New" w:cs="Cordia New"/>
          <w:sz w:val="32"/>
          <w:szCs w:val="32"/>
        </w:rPr>
      </w:pPr>
      <w:r w:rsidRPr="006C3B86">
        <w:rPr>
          <w:rFonts w:ascii="Cordia New" w:hAnsi="Cordia New" w:cs="Cordia New"/>
          <w:b/>
          <w:bCs/>
          <w:sz w:val="32"/>
          <w:szCs w:val="32"/>
        </w:rPr>
        <w:t>Name-Surname</w:t>
      </w:r>
      <w:r w:rsidR="003D07B9" w:rsidRPr="006C4A7C">
        <w:rPr>
          <w:rFonts w:ascii="Cordia New" w:hAnsi="Cordia New" w:cs="Cordia New"/>
          <w:sz w:val="32"/>
          <w:szCs w:val="32"/>
        </w:rPr>
        <w:t>………………………………</w:t>
      </w:r>
      <w:r w:rsidR="006C3B86">
        <w:rPr>
          <w:rFonts w:ascii="Cordia New" w:hAnsi="Cordia New" w:cs="Cordia New" w:hint="cs"/>
          <w:sz w:val="32"/>
          <w:szCs w:val="32"/>
          <w:cs/>
        </w:rPr>
        <w:t>......</w:t>
      </w:r>
      <w:r w:rsidRPr="006C3B86">
        <w:rPr>
          <w:rFonts w:ascii="Cordia New" w:hAnsi="Cordia New" w:cs="Cordia New"/>
          <w:b/>
          <w:bCs/>
          <w:sz w:val="32"/>
          <w:szCs w:val="32"/>
        </w:rPr>
        <w:t>Student No</w:t>
      </w:r>
      <w:r>
        <w:rPr>
          <w:rFonts w:ascii="Cordia New" w:hAnsi="Cordia New" w:cs="Cordia New"/>
          <w:sz w:val="32"/>
          <w:szCs w:val="32"/>
        </w:rPr>
        <w:t>.</w:t>
      </w:r>
      <w:r w:rsidR="003D07B9" w:rsidRPr="006C4A7C">
        <w:rPr>
          <w:rFonts w:ascii="Cordia New" w:hAnsi="Cordia New" w:cs="Cordia New"/>
          <w:sz w:val="32"/>
          <w:szCs w:val="32"/>
          <w:cs/>
        </w:rPr>
        <w:t>.......................................</w:t>
      </w:r>
      <w:r w:rsidR="003D07B9" w:rsidRPr="006C3B86">
        <w:rPr>
          <w:rFonts w:ascii="Cordia New" w:hAnsi="Cordia New" w:cs="Cordia New"/>
          <w:b/>
          <w:bCs/>
          <w:sz w:val="32"/>
          <w:szCs w:val="32"/>
        </w:rPr>
        <w:t xml:space="preserve">Section </w:t>
      </w:r>
      <w:r w:rsidR="00E022F7">
        <w:rPr>
          <w:rFonts w:ascii="Cordia New" w:hAnsi="Cordia New" w:cs="Cordia New"/>
          <w:b/>
          <w:bCs/>
          <w:sz w:val="32"/>
          <w:szCs w:val="32"/>
        </w:rPr>
        <w:t>(LAB</w:t>
      </w:r>
      <w:r w:rsidR="006C3B86">
        <w:rPr>
          <w:rFonts w:ascii="Cordia New" w:hAnsi="Cordia New" w:cs="Cordia New"/>
          <w:b/>
          <w:bCs/>
          <w:sz w:val="32"/>
          <w:szCs w:val="32"/>
        </w:rPr>
        <w:t>)</w:t>
      </w:r>
      <w:r w:rsidR="003D07B9" w:rsidRPr="006C4A7C">
        <w:rPr>
          <w:rFonts w:ascii="Cordia New" w:hAnsi="Cordia New" w:cs="Cordia New"/>
          <w:sz w:val="32"/>
          <w:szCs w:val="32"/>
        </w:rPr>
        <w:t>……………</w:t>
      </w:r>
    </w:p>
    <w:p w:rsidR="00E022F7" w:rsidRDefault="00E022F7" w:rsidP="00DC736B">
      <w:pPr>
        <w:rPr>
          <w:rFonts w:ascii="Cordia New" w:hAnsi="Cordia New" w:cs="Cordia New"/>
          <w:b/>
          <w:bCs/>
          <w:sz w:val="32"/>
          <w:szCs w:val="32"/>
        </w:rPr>
      </w:pPr>
      <w:r w:rsidRPr="00E022F7">
        <w:rPr>
          <w:rFonts w:ascii="Cordia New" w:hAnsi="Cordia New" w:cs="Cordia New"/>
          <w:b/>
          <w:bCs/>
          <w:sz w:val="32"/>
          <w:szCs w:val="32"/>
        </w:rPr>
        <w:t>Lab instruction</w:t>
      </w:r>
    </w:p>
    <w:p w:rsidR="00E022F7" w:rsidRPr="00E022F7" w:rsidRDefault="00E022F7" w:rsidP="00DC736B">
      <w:pPr>
        <w:rPr>
          <w:rFonts w:ascii="Cordia New" w:hAnsi="Cordia New" w:cs="Cordia New"/>
          <w:b/>
          <w:bCs/>
          <w:sz w:val="32"/>
          <w:szCs w:val="32"/>
        </w:rPr>
      </w:pPr>
      <w:r>
        <w:rPr>
          <w:rFonts w:ascii="Cordia New" w:hAnsi="Cordia New" w:cs="Cordia New"/>
          <w:b/>
          <w:bCs/>
          <w:sz w:val="32"/>
          <w:szCs w:val="32"/>
        </w:rPr>
        <w:t xml:space="preserve">Demonstration video: </w:t>
      </w:r>
      <w:hyperlink r:id="rId7" w:history="1">
        <w:r w:rsidR="008B534D" w:rsidRPr="008B534D">
          <w:rPr>
            <w:rStyle w:val="Hyperlink"/>
            <w:rFonts w:ascii="Cordia New" w:hAnsi="Cordia New" w:cs="Cordia New"/>
            <w:b/>
            <w:bCs/>
            <w:sz w:val="32"/>
            <w:szCs w:val="32"/>
          </w:rPr>
          <w:t>VS code with java</w:t>
        </w:r>
      </w:hyperlink>
      <w:bookmarkStart w:id="0" w:name="_GoBack"/>
      <w:bookmarkEnd w:id="0"/>
    </w:p>
    <w:p w:rsidR="00632D46" w:rsidRPr="00E022F7" w:rsidRDefault="00E022F7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Download and </w:t>
      </w:r>
      <w:r w:rsidRPr="00E022F7">
        <w:rPr>
          <w:rFonts w:ascii="Cordia New" w:hAnsi="Cordia New" w:cs="Cordia New"/>
          <w:sz w:val="32"/>
          <w:szCs w:val="32"/>
        </w:rPr>
        <w:t>Install Visual studio code (or another tool) into your computer.</w:t>
      </w:r>
    </w:p>
    <w:p w:rsidR="00E022F7" w:rsidRDefault="00E022F7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 xml:space="preserve">Download the add-on JAVA extension pack in </w:t>
      </w:r>
      <w:r w:rsidRPr="00E022F7">
        <w:rPr>
          <w:rFonts w:ascii="Cordia New" w:hAnsi="Cordia New" w:cs="Cordia New"/>
          <w:sz w:val="32"/>
          <w:szCs w:val="32"/>
        </w:rPr>
        <w:t>Visual studio code</w:t>
      </w:r>
      <w:r>
        <w:rPr>
          <w:rFonts w:ascii="Cordia New" w:hAnsi="Cordia New" w:cs="Cordia New"/>
          <w:sz w:val="32"/>
          <w:szCs w:val="32"/>
        </w:rPr>
        <w:t>.</w:t>
      </w:r>
    </w:p>
    <w:p w:rsidR="00E022F7" w:rsidRDefault="00E022F7" w:rsidP="00E022F7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6"/>
          <w:szCs w:val="36"/>
        </w:rPr>
      </w:pPr>
      <w:r>
        <w:rPr>
          <w:rFonts w:ascii="Cordia New" w:hAnsi="Cordia New" w:cs="Cordia New"/>
          <w:sz w:val="32"/>
          <w:szCs w:val="32"/>
        </w:rPr>
        <w:t xml:space="preserve">Download and </w:t>
      </w:r>
      <w:r w:rsidRPr="00E022F7">
        <w:rPr>
          <w:rFonts w:ascii="Cordia New" w:hAnsi="Cordia New" w:cs="Cordia New"/>
          <w:sz w:val="32"/>
          <w:szCs w:val="32"/>
        </w:rPr>
        <w:t xml:space="preserve">Install </w:t>
      </w:r>
      <w:r w:rsidR="008E2C95">
        <w:rPr>
          <w:rFonts w:ascii="Cordia New" w:hAnsi="Cordia New" w:cs="Cordia New"/>
          <w:sz w:val="32"/>
          <w:szCs w:val="32"/>
        </w:rPr>
        <w:t xml:space="preserve">the </w:t>
      </w:r>
      <w:r w:rsidRPr="00E022F7">
        <w:rPr>
          <w:rFonts w:ascii="Cordia New" w:hAnsi="Cordia New" w:cs="Cordia New"/>
          <w:sz w:val="32"/>
          <w:szCs w:val="32"/>
        </w:rPr>
        <w:t>JAVA development kit (JDK)</w:t>
      </w:r>
      <w:r>
        <w:rPr>
          <w:rFonts w:ascii="Cordia New" w:hAnsi="Cordia New" w:cs="Cordia New"/>
          <w:sz w:val="32"/>
          <w:szCs w:val="32"/>
        </w:rPr>
        <w:t xml:space="preserve"> into your computer and set</w:t>
      </w:r>
      <w:r w:rsidR="008E2C95">
        <w:rPr>
          <w:rFonts w:ascii="Cordia New" w:hAnsi="Cordia New" w:cs="Cordia New"/>
          <w:sz w:val="32"/>
          <w:szCs w:val="32"/>
        </w:rPr>
        <w:t xml:space="preserve"> a</w:t>
      </w:r>
      <w:r>
        <w:rPr>
          <w:rFonts w:ascii="Cordia New" w:hAnsi="Cordia New" w:cs="Cordia New"/>
          <w:sz w:val="32"/>
          <w:szCs w:val="32"/>
        </w:rPr>
        <w:t xml:space="preserve"> path in </w:t>
      </w:r>
      <w:r w:rsidR="008E2C95">
        <w:rPr>
          <w:rFonts w:ascii="Cordia New" w:hAnsi="Cordia New" w:cs="Cordia New"/>
          <w:sz w:val="32"/>
          <w:szCs w:val="32"/>
        </w:rPr>
        <w:t xml:space="preserve">the </w:t>
      </w:r>
      <w:r>
        <w:rPr>
          <w:rFonts w:ascii="Cordia New" w:hAnsi="Cordia New" w:cs="Cordia New"/>
          <w:sz w:val="32"/>
          <w:szCs w:val="32"/>
        </w:rPr>
        <w:t>Environment setting.</w:t>
      </w:r>
      <w:r w:rsidR="00AE7B14" w:rsidRPr="00E022F7">
        <w:rPr>
          <w:rFonts w:ascii="Cordia New" w:hAnsi="Cordia New" w:cs="Cordia New" w:hint="cs"/>
          <w:sz w:val="36"/>
          <w:szCs w:val="36"/>
          <w:cs/>
        </w:rPr>
        <w:t xml:space="preserve"> </w:t>
      </w:r>
    </w:p>
    <w:p w:rsidR="00AE7B14" w:rsidRPr="006806B1" w:rsidRDefault="00E022F7" w:rsidP="006806B1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6"/>
          <w:szCs w:val="36"/>
        </w:rPr>
      </w:pPr>
      <w:r>
        <w:rPr>
          <w:rFonts w:ascii="Cordia New" w:hAnsi="Cordia New" w:cs="Cordia New"/>
          <w:sz w:val="36"/>
          <w:szCs w:val="36"/>
        </w:rPr>
        <w:t xml:space="preserve">Create </w:t>
      </w:r>
      <w:r w:rsidR="008E2C95">
        <w:rPr>
          <w:rFonts w:ascii="Cordia New" w:hAnsi="Cordia New" w:cs="Cordia New"/>
          <w:sz w:val="36"/>
          <w:szCs w:val="36"/>
        </w:rPr>
        <w:t xml:space="preserve">a </w:t>
      </w:r>
      <w:r>
        <w:rPr>
          <w:rFonts w:ascii="Cordia New" w:hAnsi="Cordia New" w:cs="Cordia New"/>
          <w:sz w:val="36"/>
          <w:szCs w:val="36"/>
        </w:rPr>
        <w:t>new file “Hello.java” and Write the JAVA code “Hello world”</w:t>
      </w:r>
      <w:r w:rsidR="006806B1">
        <w:rPr>
          <w:rFonts w:ascii="Cordia New" w:hAnsi="Cordia New" w:cs="Cordia New"/>
          <w:sz w:val="36"/>
          <w:szCs w:val="36"/>
        </w:rPr>
        <w:t xml:space="preserve"> following this code.</w:t>
      </w:r>
      <w:r>
        <w:rPr>
          <w:rFonts w:ascii="Cordia New" w:hAnsi="Cordia New" w:cs="Cordia New"/>
          <w:sz w:val="36"/>
          <w:szCs w:val="36"/>
        </w:rPr>
        <w:t xml:space="preserve"> </w:t>
      </w:r>
    </w:p>
    <w:p w:rsidR="001C01DB" w:rsidRPr="00745017" w:rsidRDefault="002040E3" w:rsidP="001C01DB">
      <w:pPr>
        <w:rPr>
          <w:rFonts w:ascii="Cordia New" w:hAnsi="Cordia New" w:cs="Cordia New"/>
          <w:sz w:val="28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>
                <wp:simplePos x="0" y="0"/>
                <wp:positionH relativeFrom="column">
                  <wp:posOffset>273614</wp:posOffset>
                </wp:positionH>
                <wp:positionV relativeFrom="paragraph">
                  <wp:posOffset>95721</wp:posOffset>
                </wp:positionV>
                <wp:extent cx="5678805" cy="1200370"/>
                <wp:effectExtent l="0" t="0" r="17145" b="19050"/>
                <wp:wrapNone/>
                <wp:docPr id="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1200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806B1" w:rsidRPr="00037FB3" w:rsidRDefault="006806B1" w:rsidP="00037FB3">
                            <w:pPr>
                              <w:shd w:val="clear" w:color="auto" w:fill="FFFFFF" w:themeFill="background1"/>
                              <w:spacing w:line="330" w:lineRule="atLeast"/>
                              <w:rPr>
                                <w:rFonts w:ascii="Consolas" w:hAnsi="Consolas" w:cs="Times New Roman"/>
                                <w:szCs w:val="24"/>
                              </w:rPr>
                            </w:pPr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public class Hello {</w:t>
                            </w:r>
                          </w:p>
                          <w:p w:rsidR="006806B1" w:rsidRPr="00037FB3" w:rsidRDefault="006806B1" w:rsidP="00037FB3">
                            <w:pPr>
                              <w:shd w:val="clear" w:color="auto" w:fill="FFFFFF" w:themeFill="background1"/>
                              <w:spacing w:line="330" w:lineRule="atLeast"/>
                              <w:rPr>
                                <w:rFonts w:ascii="Consolas" w:hAnsi="Consolas" w:cs="Times New Roman"/>
                                <w:szCs w:val="24"/>
                              </w:rPr>
                            </w:pPr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    public static void </w:t>
                            </w:r>
                            <w:proofErr w:type="gramStart"/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main(</w:t>
                            </w:r>
                            <w:proofErr w:type="gramEnd"/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String[] </w:t>
                            </w:r>
                            <w:proofErr w:type="spellStart"/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args</w:t>
                            </w:r>
                            <w:proofErr w:type="spellEnd"/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) {</w:t>
                            </w:r>
                          </w:p>
                          <w:p w:rsidR="006806B1" w:rsidRPr="00037FB3" w:rsidRDefault="006806B1" w:rsidP="00037FB3">
                            <w:pPr>
                              <w:shd w:val="clear" w:color="auto" w:fill="FFFFFF" w:themeFill="background1"/>
                              <w:spacing w:line="330" w:lineRule="atLeast"/>
                              <w:rPr>
                                <w:rFonts w:ascii="Consolas" w:hAnsi="Consolas" w:cs="Times New Roman"/>
                                <w:szCs w:val="24"/>
                              </w:rPr>
                            </w:pPr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        </w:t>
                            </w:r>
                            <w:proofErr w:type="spellStart"/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System.out.print</w:t>
                            </w:r>
                            <w:proofErr w:type="spellEnd"/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("Hello world");</w:t>
                            </w:r>
                          </w:p>
                          <w:p w:rsidR="006806B1" w:rsidRPr="00037FB3" w:rsidRDefault="006806B1" w:rsidP="00037FB3">
                            <w:pPr>
                              <w:shd w:val="clear" w:color="auto" w:fill="FFFFFF" w:themeFill="background1"/>
                              <w:spacing w:line="330" w:lineRule="atLeast"/>
                              <w:rPr>
                                <w:rFonts w:ascii="Consolas" w:hAnsi="Consolas" w:cs="Times New Roman"/>
                                <w:szCs w:val="24"/>
                              </w:rPr>
                            </w:pPr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    }</w:t>
                            </w:r>
                          </w:p>
                          <w:p w:rsidR="006806B1" w:rsidRPr="00037FB3" w:rsidRDefault="006806B1" w:rsidP="00037FB3">
                            <w:pPr>
                              <w:shd w:val="clear" w:color="auto" w:fill="FFFFFF" w:themeFill="background1"/>
                              <w:spacing w:line="330" w:lineRule="atLeast"/>
                              <w:rPr>
                                <w:rFonts w:ascii="Consolas" w:hAnsi="Consolas" w:cs="Times New Roman"/>
                                <w:szCs w:val="24"/>
                              </w:rPr>
                            </w:pPr>
                            <w:r w:rsidRPr="00037FB3">
                              <w:rPr>
                                <w:rFonts w:ascii="Consolas" w:hAnsi="Consolas" w:cs="Times New Roman"/>
                                <w:szCs w:val="24"/>
                              </w:rPr>
                              <w:t>}</w:t>
                            </w:r>
                          </w:p>
                          <w:p w:rsidR="001C01DB" w:rsidRDefault="001C01DB" w:rsidP="001C01DB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margin-left:21.55pt;margin-top:7.55pt;width:447.15pt;height:94.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">
                <v:textbox>
                  <w:txbxContent>
                    <w:p w:rsidR="006806B1" w:rsidRPr="00037FB3" w:rsidRDefault="006806B1" w:rsidP="00037FB3">
                      <w:pPr>
                        <w:shd w:val="clear" w:color="auto" w:fill="FFFFFF" w:themeFill="background1"/>
                        <w:spacing w:line="330" w:lineRule="atLeast"/>
                        <w:rPr>
                          <w:rFonts w:ascii="Consolas" w:hAnsi="Consolas" w:cs="Times New Roman"/>
                          <w:szCs w:val="24"/>
                        </w:rPr>
                      </w:pPr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public class Hello {</w:t>
                      </w:r>
                    </w:p>
                    <w:p w:rsidR="006806B1" w:rsidRPr="00037FB3" w:rsidRDefault="006806B1" w:rsidP="00037FB3">
                      <w:pPr>
                        <w:shd w:val="clear" w:color="auto" w:fill="FFFFFF" w:themeFill="background1"/>
                        <w:spacing w:line="330" w:lineRule="atLeast"/>
                        <w:rPr>
                          <w:rFonts w:ascii="Consolas" w:hAnsi="Consolas" w:cs="Times New Roman"/>
                          <w:szCs w:val="24"/>
                        </w:rPr>
                      </w:pPr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    public static void </w:t>
                      </w:r>
                      <w:proofErr w:type="gramStart"/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main(</w:t>
                      </w:r>
                      <w:proofErr w:type="gramEnd"/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String[] </w:t>
                      </w:r>
                      <w:proofErr w:type="spellStart"/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args</w:t>
                      </w:r>
                      <w:proofErr w:type="spellEnd"/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) {</w:t>
                      </w:r>
                    </w:p>
                    <w:p w:rsidR="006806B1" w:rsidRPr="00037FB3" w:rsidRDefault="006806B1" w:rsidP="00037FB3">
                      <w:pPr>
                        <w:shd w:val="clear" w:color="auto" w:fill="FFFFFF" w:themeFill="background1"/>
                        <w:spacing w:line="330" w:lineRule="atLeast"/>
                        <w:rPr>
                          <w:rFonts w:ascii="Consolas" w:hAnsi="Consolas" w:cs="Times New Roman"/>
                          <w:szCs w:val="24"/>
                        </w:rPr>
                      </w:pPr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        </w:t>
                      </w:r>
                      <w:proofErr w:type="spellStart"/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System.out.print</w:t>
                      </w:r>
                      <w:proofErr w:type="spellEnd"/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("Hello world");</w:t>
                      </w:r>
                    </w:p>
                    <w:p w:rsidR="006806B1" w:rsidRPr="00037FB3" w:rsidRDefault="006806B1" w:rsidP="00037FB3">
                      <w:pPr>
                        <w:shd w:val="clear" w:color="auto" w:fill="FFFFFF" w:themeFill="background1"/>
                        <w:spacing w:line="330" w:lineRule="atLeast"/>
                        <w:rPr>
                          <w:rFonts w:ascii="Consolas" w:hAnsi="Consolas" w:cs="Times New Roman"/>
                          <w:szCs w:val="24"/>
                        </w:rPr>
                      </w:pPr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    }</w:t>
                      </w:r>
                    </w:p>
                    <w:p w:rsidR="006806B1" w:rsidRPr="00037FB3" w:rsidRDefault="006806B1" w:rsidP="00037FB3">
                      <w:pPr>
                        <w:shd w:val="clear" w:color="auto" w:fill="FFFFFF" w:themeFill="background1"/>
                        <w:spacing w:line="330" w:lineRule="atLeast"/>
                        <w:rPr>
                          <w:rFonts w:ascii="Consolas" w:hAnsi="Consolas" w:cs="Times New Roman"/>
                          <w:szCs w:val="24"/>
                        </w:rPr>
                      </w:pPr>
                      <w:r w:rsidRPr="00037FB3">
                        <w:rPr>
                          <w:rFonts w:ascii="Consolas" w:hAnsi="Consolas" w:cs="Times New Roman"/>
                          <w:szCs w:val="24"/>
                        </w:rPr>
                        <w:t>}</w:t>
                      </w:r>
                    </w:p>
                    <w:p w:rsidR="001C01DB" w:rsidRDefault="001C01DB" w:rsidP="001C01DB">
                      <w:pPr>
                        <w:ind w:firstLine="720"/>
                      </w:pPr>
                    </w:p>
                  </w:txbxContent>
                </v:textbox>
              </v:shape>
            </w:pict>
          </mc:Fallback>
        </mc:AlternateContent>
      </w:r>
    </w:p>
    <w:p w:rsidR="001C01DB" w:rsidRPr="00745017" w:rsidRDefault="001C01DB" w:rsidP="001C01DB">
      <w:pPr>
        <w:rPr>
          <w:rFonts w:ascii="Cordia New" w:hAnsi="Cordia New" w:cs="Cordia New"/>
          <w:sz w:val="32"/>
          <w:szCs w:val="32"/>
        </w:rPr>
      </w:pPr>
    </w:p>
    <w:p w:rsidR="001C01DB" w:rsidRPr="00745017" w:rsidRDefault="001C01DB" w:rsidP="001C01DB">
      <w:pPr>
        <w:rPr>
          <w:rFonts w:ascii="Cordia New" w:hAnsi="Cordia New" w:cs="Cordia New"/>
          <w:sz w:val="32"/>
          <w:szCs w:val="32"/>
        </w:rPr>
      </w:pPr>
    </w:p>
    <w:p w:rsidR="001C01DB" w:rsidRPr="00745017" w:rsidRDefault="001C01DB" w:rsidP="001C01DB">
      <w:pPr>
        <w:rPr>
          <w:rFonts w:ascii="Cordia New" w:hAnsi="Cordia New" w:cs="Cordia New"/>
          <w:sz w:val="32"/>
          <w:szCs w:val="32"/>
        </w:rPr>
      </w:pPr>
    </w:p>
    <w:p w:rsidR="001C01DB" w:rsidRPr="00745017" w:rsidRDefault="001C01DB" w:rsidP="001C01DB">
      <w:pPr>
        <w:rPr>
          <w:rFonts w:ascii="Cordia New" w:hAnsi="Cordia New" w:cs="Cordia New"/>
          <w:sz w:val="32"/>
          <w:szCs w:val="32"/>
        </w:rPr>
      </w:pPr>
    </w:p>
    <w:p w:rsidR="001C01DB" w:rsidRDefault="006806B1" w:rsidP="006806B1">
      <w:pPr>
        <w:pStyle w:val="ListParagraph"/>
        <w:numPr>
          <w:ilvl w:val="0"/>
          <w:numId w:val="20"/>
        </w:numPr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Save and Run the code. See the output of the program.</w:t>
      </w:r>
    </w:p>
    <w:p w:rsidR="006806B1" w:rsidRPr="003E063D" w:rsidRDefault="006806B1" w:rsidP="006806B1">
      <w:pPr>
        <w:pStyle w:val="ListParagraph"/>
        <w:numPr>
          <w:ilvl w:val="0"/>
          <w:numId w:val="20"/>
        </w:numPr>
        <w:rPr>
          <w:rFonts w:ascii="Cordia New" w:hAnsi="Cordia New" w:cs="Cordia New"/>
          <w:color w:val="FF0000"/>
          <w:sz w:val="32"/>
          <w:szCs w:val="32"/>
        </w:rPr>
      </w:pPr>
      <w:r w:rsidRPr="003E063D">
        <w:rPr>
          <w:rFonts w:ascii="Cordia New" w:hAnsi="Cordia New" w:cs="Cordia New"/>
          <w:color w:val="FF0000"/>
          <w:sz w:val="32"/>
          <w:szCs w:val="32"/>
        </w:rPr>
        <w:t xml:space="preserve">Share VS code screen </w:t>
      </w:r>
      <w:r w:rsidR="003E063D">
        <w:rPr>
          <w:rFonts w:ascii="Cordia New" w:hAnsi="Cordia New" w:cs="Cordia New"/>
          <w:color w:val="FF0000"/>
          <w:sz w:val="32"/>
          <w:szCs w:val="32"/>
        </w:rPr>
        <w:t xml:space="preserve">and run the program </w:t>
      </w:r>
      <w:r w:rsidRPr="003E063D">
        <w:rPr>
          <w:rFonts w:ascii="Cordia New" w:hAnsi="Cordia New" w:cs="Cordia New"/>
          <w:color w:val="FF0000"/>
          <w:sz w:val="32"/>
          <w:szCs w:val="32"/>
        </w:rPr>
        <w:t xml:space="preserve">to </w:t>
      </w:r>
      <w:r w:rsidR="008E2C95">
        <w:rPr>
          <w:rFonts w:ascii="Cordia New" w:hAnsi="Cordia New" w:cs="Cordia New"/>
          <w:color w:val="FF0000"/>
          <w:sz w:val="32"/>
          <w:szCs w:val="32"/>
        </w:rPr>
        <w:t xml:space="preserve">the </w:t>
      </w:r>
      <w:r w:rsidRPr="003E063D">
        <w:rPr>
          <w:rFonts w:ascii="Cordia New" w:hAnsi="Cordia New" w:cs="Cordia New"/>
          <w:color w:val="FF0000"/>
          <w:sz w:val="32"/>
          <w:szCs w:val="32"/>
        </w:rPr>
        <w:t>teacher assistant (TA) to get the score.</w:t>
      </w: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B3FF80" wp14:editId="6B5DB886">
                <wp:simplePos x="0" y="0"/>
                <wp:positionH relativeFrom="margin">
                  <wp:posOffset>137689</wp:posOffset>
                </wp:positionH>
                <wp:positionV relativeFrom="paragraph">
                  <wp:posOffset>74401</wp:posOffset>
                </wp:positionV>
                <wp:extent cx="5678805" cy="709631"/>
                <wp:effectExtent l="0" t="0" r="17145" b="14605"/>
                <wp:wrapNone/>
                <wp:docPr id="7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8805" cy="70963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E063D" w:rsidRPr="003E063D" w:rsidRDefault="003E063D" w:rsidP="003E063D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3E063D">
                              <w:rPr>
                                <w:rFonts w:ascii="Cordia New" w:hAnsi="Cordia New" w:cs="Cordia New"/>
                                <w:b/>
                                <w:bCs/>
                                <w:sz w:val="32"/>
                                <w:szCs w:val="32"/>
                              </w:rPr>
                              <w:t>For teacher or TA</w:t>
                            </w:r>
                          </w:p>
                          <w:p w:rsidR="003E063D" w:rsidRDefault="003E063D" w:rsidP="003E063D">
                            <w:pPr>
                              <w:pStyle w:val="ListParagraph"/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cs="Times New Roman"/>
                                <w:sz w:val="32"/>
                                <w:szCs w:val="32"/>
                              </w:rPr>
                              <w:t>󠇀</w:t>
                            </w:r>
                            <w:r>
                              <w:rPr>
                                <w:rFonts w:ascii="Cordia New" w:hAnsi="Cordia New" w:cs="Cordia New"/>
                                <w:sz w:val="32"/>
                                <w:szCs w:val="32"/>
                              </w:rPr>
                              <w:t xml:space="preserve"> install the JAVA editor and Run “Hello world” Program.</w:t>
                            </w:r>
                          </w:p>
                          <w:p w:rsidR="003E063D" w:rsidRDefault="003E063D" w:rsidP="003E063D">
                            <w:pPr>
                              <w:ind w:firstLine="72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3B3FF80" id="_x0000_s1027" type="#_x0000_t202" style="position:absolute;left:0;text-align:left;margin-left:10.85pt;margin-top:5.85pt;width:447.15pt;height:55.9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">
                <v:textbox>
                  <w:txbxContent>
                    <w:p w:rsidR="003E063D" w:rsidRPr="003E063D" w:rsidRDefault="003E063D" w:rsidP="003E063D">
                      <w:pPr>
                        <w:pStyle w:val="ListParagraph"/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</w:pPr>
                      <w:r w:rsidRPr="003E063D">
                        <w:rPr>
                          <w:rFonts w:ascii="Cordia New" w:hAnsi="Cordia New" w:cs="Cordia New"/>
                          <w:b/>
                          <w:bCs/>
                          <w:sz w:val="32"/>
                          <w:szCs w:val="32"/>
                        </w:rPr>
                        <w:t>For teacher or TA</w:t>
                      </w:r>
                    </w:p>
                    <w:p w:rsidR="003E063D" w:rsidRDefault="003E063D" w:rsidP="003E063D">
                      <w:pPr>
                        <w:pStyle w:val="ListParagraph"/>
                        <w:rPr>
                          <w:rFonts w:ascii="Cordia New" w:hAnsi="Cordia New" w:cs="Cordia New"/>
                          <w:sz w:val="32"/>
                          <w:szCs w:val="32"/>
                        </w:rPr>
                      </w:pPr>
                      <w:r>
                        <w:rPr>
                          <w:rFonts w:cs="Times New Roman"/>
                          <w:sz w:val="32"/>
                          <w:szCs w:val="32"/>
                        </w:rPr>
                        <w:t>󠇀</w:t>
                      </w:r>
                      <w:r>
                        <w:rPr>
                          <w:rFonts w:ascii="Cordia New" w:hAnsi="Cordia New" w:cs="Cordia New"/>
                          <w:sz w:val="32"/>
                          <w:szCs w:val="32"/>
                        </w:rPr>
                        <w:t xml:space="preserve"> install the JAVA editor and Run “Hello world” Program.</w:t>
                      </w:r>
                    </w:p>
                    <w:p w:rsidR="003E063D" w:rsidRDefault="003E063D" w:rsidP="003E063D">
                      <w:pPr>
                        <w:ind w:firstLine="720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6806B1" w:rsidRDefault="006806B1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  <w:r>
        <w:rPr>
          <w:rFonts w:ascii="Cordia New" w:hAnsi="Cordia New" w:cs="Cordia New"/>
          <w:sz w:val="32"/>
          <w:szCs w:val="32"/>
        </w:rPr>
        <w:t>--------------------------------------------End of Lab-----------------------------------------------</w:t>
      </w:r>
    </w:p>
    <w:p w:rsidR="003E063D" w:rsidRDefault="003E063D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6806B1" w:rsidRPr="006806B1" w:rsidRDefault="006806B1" w:rsidP="006806B1">
      <w:pPr>
        <w:pStyle w:val="ListParagraph"/>
        <w:rPr>
          <w:rFonts w:ascii="Cordia New" w:hAnsi="Cordia New" w:cs="Cordia New"/>
          <w:sz w:val="32"/>
          <w:szCs w:val="32"/>
        </w:rPr>
      </w:pPr>
    </w:p>
    <w:p w:rsidR="00D43B4B" w:rsidRPr="00745017" w:rsidRDefault="00D43B4B" w:rsidP="00B379A8">
      <w:pPr>
        <w:jc w:val="center"/>
        <w:rPr>
          <w:rFonts w:ascii="Cordia New" w:hAnsi="Cordia New" w:cs="Cordia New"/>
          <w:sz w:val="32"/>
          <w:szCs w:val="32"/>
          <w:cs/>
        </w:rPr>
      </w:pPr>
    </w:p>
    <w:sectPr w:rsidR="00D43B4B" w:rsidRPr="00745017" w:rsidSect="000A42C7">
      <w:headerReference w:type="default" r:id="rId8"/>
      <w:footerReference w:type="even" r:id="rId9"/>
      <w:footerReference w:type="default" r:id="rId10"/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C177A" w:rsidRDefault="001C177A">
      <w:r>
        <w:separator/>
      </w:r>
    </w:p>
  </w:endnote>
  <w:endnote w:type="continuationSeparator" w:id="0">
    <w:p w:rsidR="001C177A" w:rsidRDefault="001C17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E5C8B" w:rsidRDefault="0084698B" w:rsidP="0068181B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0E5C8B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37FB3">
      <w:rPr>
        <w:rStyle w:val="PageNumber"/>
        <w:noProof/>
      </w:rPr>
      <w:t>1</w:t>
    </w:r>
    <w:r>
      <w:rPr>
        <w:rStyle w:val="PageNumber"/>
      </w:rPr>
      <w:fldChar w:fldCharType="end"/>
    </w:r>
  </w:p>
  <w:p w:rsidR="000E5C8B" w:rsidRDefault="000E5C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C177A" w:rsidRDefault="001C177A">
      <w:r>
        <w:separator/>
      </w:r>
    </w:p>
  </w:footnote>
  <w:footnote w:type="continuationSeparator" w:id="0">
    <w:p w:rsidR="001C177A" w:rsidRDefault="001C17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4E3B" w:rsidRPr="00654E3B" w:rsidRDefault="000E5C8B" w:rsidP="00654E3B">
    <w:pPr>
      <w:jc w:val="center"/>
      <w:rPr>
        <w:rFonts w:ascii="Cordia New" w:hAnsi="Cordia New" w:cs="Cordia New"/>
        <w:szCs w:val="24"/>
      </w:rPr>
    </w:pPr>
    <w:r w:rsidRPr="00654E3B">
      <w:rPr>
        <w:rFonts w:ascii="Cordia New" w:hAnsi="Cordia New" w:cs="Cordia New"/>
        <w:szCs w:val="24"/>
      </w:rPr>
      <w:t>953</w:t>
    </w:r>
    <w:r w:rsidR="00E022F7">
      <w:rPr>
        <w:rFonts w:ascii="Cordia New" w:hAnsi="Cordia New" w:cs="Cordia New"/>
        <w:szCs w:val="24"/>
      </w:rPr>
      <w:t>100</w:t>
    </w:r>
    <w:r w:rsidR="006C4A7C">
      <w:rPr>
        <w:rFonts w:ascii="Cordia New" w:hAnsi="Cordia New" w:cs="Cordia New"/>
        <w:szCs w:val="24"/>
      </w:rPr>
      <w:t>Computers and Programming</w:t>
    </w:r>
    <w:r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1</w:t>
    </w:r>
    <w:r w:rsidR="000A42C7" w:rsidRPr="00654E3B">
      <w:rPr>
        <w:rFonts w:ascii="Cordia New" w:hAnsi="Cordia New" w:cs="Cordia New"/>
        <w:szCs w:val="24"/>
      </w:rPr>
      <w:t>/2</w:t>
    </w:r>
    <w:r w:rsidR="00E022F7">
      <w:rPr>
        <w:rFonts w:ascii="Cordia New" w:hAnsi="Cordia New" w:cs="Cordia New"/>
        <w:szCs w:val="24"/>
      </w:rPr>
      <w:t>020</w:t>
    </w:r>
    <w:r w:rsidR="00654E3B" w:rsidRPr="00654E3B">
      <w:rPr>
        <w:rFonts w:ascii="Cordia New" w:hAnsi="Cordia New" w:cs="Cordia New"/>
        <w:szCs w:val="24"/>
      </w:rPr>
      <w:t xml:space="preserve"> </w:t>
    </w:r>
    <w:r w:rsidR="006C4A7C">
      <w:rPr>
        <w:rFonts w:ascii="Cordia New" w:hAnsi="Cordia New" w:cs="Cordia New"/>
        <w:szCs w:val="24"/>
      </w:rPr>
      <w:t>SE</w:t>
    </w:r>
    <w:r w:rsidR="00654E3B">
      <w:rPr>
        <w:rFonts w:ascii="Cordia New" w:hAnsi="Cordia New" w:cs="Cordia New"/>
        <w:szCs w:val="24"/>
      </w:rPr>
      <w:t>-CAMT-CMU</w:t>
    </w:r>
    <w:r w:rsidR="00C72869">
      <w:rPr>
        <w:rFonts w:ascii="Cordia New" w:hAnsi="Cordia New" w:cs="Cordia New"/>
        <w:szCs w:val="24"/>
      </w:rPr>
      <w:t xml:space="preserve"> </w:t>
    </w:r>
  </w:p>
  <w:p w:rsidR="000E5C8B" w:rsidRPr="003D07B9" w:rsidRDefault="000E5C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E2880"/>
    <w:multiLevelType w:val="multilevel"/>
    <w:tmpl w:val="A53ECE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BB7E0F"/>
    <w:multiLevelType w:val="hybridMultilevel"/>
    <w:tmpl w:val="95F07F08"/>
    <w:lvl w:ilvl="0" w:tplc="BBA2BD04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D8398A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1E8E1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3B0DB10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9470F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F825D60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60D49E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B80F3B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BBC2EF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526EE6"/>
    <w:multiLevelType w:val="multilevel"/>
    <w:tmpl w:val="580AF47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251F4A84"/>
    <w:multiLevelType w:val="hybridMultilevel"/>
    <w:tmpl w:val="BCBC02C8"/>
    <w:lvl w:ilvl="0" w:tplc="F840483A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84C89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E21B7E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44C776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58B138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17CD73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AE751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A889822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D2EB36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B34EF2"/>
    <w:multiLevelType w:val="multilevel"/>
    <w:tmpl w:val="89446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4D6883"/>
    <w:multiLevelType w:val="hybridMultilevel"/>
    <w:tmpl w:val="88A6AC7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 w15:restartNumberingAfterBreak="0">
    <w:nsid w:val="2C0D387E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7" w15:restartNumberingAfterBreak="0">
    <w:nsid w:val="2F673722"/>
    <w:multiLevelType w:val="hybridMultilevel"/>
    <w:tmpl w:val="824E91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2036A7E"/>
    <w:multiLevelType w:val="multilevel"/>
    <w:tmpl w:val="7AEE995A"/>
    <w:lvl w:ilvl="0">
      <w:start w:val="4"/>
      <w:numFmt w:val="decimal"/>
      <w:lvlText w:val="%1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1">
      <w:start w:val="1"/>
      <w:numFmt w:val="decimal"/>
      <w:lvlText w:val="%1&gt;%2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2">
      <w:start w:val="1"/>
      <w:numFmt w:val="decimal"/>
      <w:lvlText w:val="%1&gt;%2.%3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3">
      <w:start w:val="1"/>
      <w:numFmt w:val="decimal"/>
      <w:lvlText w:val="%1&gt;%2.%3.%4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4">
      <w:start w:val="1"/>
      <w:numFmt w:val="decimal"/>
      <w:lvlText w:val="%1&gt;%2.%3.%4.%5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5">
      <w:start w:val="1"/>
      <w:numFmt w:val="decimal"/>
      <w:lvlText w:val="%1&gt;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&gt;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&gt;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&gt;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9" w15:restartNumberingAfterBreak="0">
    <w:nsid w:val="335A378F"/>
    <w:multiLevelType w:val="hybridMultilevel"/>
    <w:tmpl w:val="33968CC0"/>
    <w:lvl w:ilvl="0" w:tplc="2422794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10795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551965"/>
    <w:multiLevelType w:val="hybridMultilevel"/>
    <w:tmpl w:val="B6CE6B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824546"/>
    <w:multiLevelType w:val="hybridMultilevel"/>
    <w:tmpl w:val="7F7630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63080F"/>
    <w:multiLevelType w:val="hybridMultilevel"/>
    <w:tmpl w:val="0F827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C51DA"/>
    <w:multiLevelType w:val="hybridMultilevel"/>
    <w:tmpl w:val="BBD0963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FD077C"/>
    <w:multiLevelType w:val="hybridMultilevel"/>
    <w:tmpl w:val="89446A7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F771C"/>
    <w:multiLevelType w:val="multilevel"/>
    <w:tmpl w:val="E32A482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16" w15:restartNumberingAfterBreak="0">
    <w:nsid w:val="6046326D"/>
    <w:multiLevelType w:val="multilevel"/>
    <w:tmpl w:val="33968CC0"/>
    <w:lvl w:ilvl="0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9076E"/>
    <w:multiLevelType w:val="multilevel"/>
    <w:tmpl w:val="58D68036"/>
    <w:lvl w:ilvl="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8" w15:restartNumberingAfterBreak="0">
    <w:nsid w:val="6F6E13B0"/>
    <w:multiLevelType w:val="hybridMultilevel"/>
    <w:tmpl w:val="0162662E"/>
    <w:lvl w:ilvl="0" w:tplc="4E86D23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E0B982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FED158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187228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4B976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8095AC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C81EC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B26A28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A44EF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104031"/>
    <w:multiLevelType w:val="hybridMultilevel"/>
    <w:tmpl w:val="FD74010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996AFC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EE4CEE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E2C2AC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E30A0D6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E50AC72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52CC14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EE29B8C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6"/>
  </w:num>
  <w:num w:numId="3">
    <w:abstractNumId w:val="10"/>
  </w:num>
  <w:num w:numId="4">
    <w:abstractNumId w:val="18"/>
  </w:num>
  <w:num w:numId="5">
    <w:abstractNumId w:val="1"/>
  </w:num>
  <w:num w:numId="6">
    <w:abstractNumId w:val="3"/>
  </w:num>
  <w:num w:numId="7">
    <w:abstractNumId w:val="19"/>
  </w:num>
  <w:num w:numId="8">
    <w:abstractNumId w:val="14"/>
  </w:num>
  <w:num w:numId="9">
    <w:abstractNumId w:val="8"/>
  </w:num>
  <w:num w:numId="10">
    <w:abstractNumId w:val="5"/>
  </w:num>
  <w:num w:numId="11">
    <w:abstractNumId w:val="15"/>
  </w:num>
  <w:num w:numId="12">
    <w:abstractNumId w:val="2"/>
  </w:num>
  <w:num w:numId="13">
    <w:abstractNumId w:val="17"/>
  </w:num>
  <w:num w:numId="14">
    <w:abstractNumId w:val="6"/>
  </w:num>
  <w:num w:numId="15">
    <w:abstractNumId w:val="0"/>
  </w:num>
  <w:num w:numId="16">
    <w:abstractNumId w:val="4"/>
  </w:num>
  <w:num w:numId="17">
    <w:abstractNumId w:val="13"/>
  </w:num>
  <w:num w:numId="18">
    <w:abstractNumId w:val="11"/>
  </w:num>
  <w:num w:numId="19">
    <w:abstractNumId w:val="7"/>
  </w:num>
  <w:num w:numId="2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Da2NDAyMDQ0tjBR0lEKTi0uzszPAykwrAUAaLAcCiwAAAA="/>
  </w:docVars>
  <w:rsids>
    <w:rsidRoot w:val="00140B96"/>
    <w:rsid w:val="00006308"/>
    <w:rsid w:val="00016A47"/>
    <w:rsid w:val="00024F98"/>
    <w:rsid w:val="00033B00"/>
    <w:rsid w:val="000376A6"/>
    <w:rsid w:val="00037FB3"/>
    <w:rsid w:val="0005613A"/>
    <w:rsid w:val="0005657E"/>
    <w:rsid w:val="0006677A"/>
    <w:rsid w:val="00074217"/>
    <w:rsid w:val="00074550"/>
    <w:rsid w:val="0007593F"/>
    <w:rsid w:val="000A04CC"/>
    <w:rsid w:val="000A42C7"/>
    <w:rsid w:val="000A7BAE"/>
    <w:rsid w:val="000B5910"/>
    <w:rsid w:val="000E0142"/>
    <w:rsid w:val="000E5C8B"/>
    <w:rsid w:val="000F0AD3"/>
    <w:rsid w:val="000F0D8C"/>
    <w:rsid w:val="00101173"/>
    <w:rsid w:val="00106846"/>
    <w:rsid w:val="00116C39"/>
    <w:rsid w:val="00140B96"/>
    <w:rsid w:val="00141BF5"/>
    <w:rsid w:val="00144399"/>
    <w:rsid w:val="00150DAA"/>
    <w:rsid w:val="00153189"/>
    <w:rsid w:val="00161B87"/>
    <w:rsid w:val="001646A9"/>
    <w:rsid w:val="0016515C"/>
    <w:rsid w:val="00167F6B"/>
    <w:rsid w:val="00171553"/>
    <w:rsid w:val="001A6E20"/>
    <w:rsid w:val="001C01DB"/>
    <w:rsid w:val="001C177A"/>
    <w:rsid w:val="001C61BC"/>
    <w:rsid w:val="001E7898"/>
    <w:rsid w:val="001F0081"/>
    <w:rsid w:val="001F3FB5"/>
    <w:rsid w:val="00203C45"/>
    <w:rsid w:val="002040E3"/>
    <w:rsid w:val="00233AEF"/>
    <w:rsid w:val="00241918"/>
    <w:rsid w:val="002511C1"/>
    <w:rsid w:val="00260B4C"/>
    <w:rsid w:val="00272271"/>
    <w:rsid w:val="00282A05"/>
    <w:rsid w:val="00286FA9"/>
    <w:rsid w:val="00292051"/>
    <w:rsid w:val="002C2911"/>
    <w:rsid w:val="002C5527"/>
    <w:rsid w:val="002D3B03"/>
    <w:rsid w:val="002F03D0"/>
    <w:rsid w:val="002F1F67"/>
    <w:rsid w:val="00303B8E"/>
    <w:rsid w:val="003061AD"/>
    <w:rsid w:val="00332822"/>
    <w:rsid w:val="00334B03"/>
    <w:rsid w:val="0036433E"/>
    <w:rsid w:val="00373E50"/>
    <w:rsid w:val="003741AA"/>
    <w:rsid w:val="003941CE"/>
    <w:rsid w:val="003A77B4"/>
    <w:rsid w:val="003C5366"/>
    <w:rsid w:val="003C7AB0"/>
    <w:rsid w:val="003D07B9"/>
    <w:rsid w:val="003E063D"/>
    <w:rsid w:val="003E4CCA"/>
    <w:rsid w:val="003F156B"/>
    <w:rsid w:val="003F4AD7"/>
    <w:rsid w:val="003F5E29"/>
    <w:rsid w:val="00401285"/>
    <w:rsid w:val="00403BF4"/>
    <w:rsid w:val="004143FD"/>
    <w:rsid w:val="00420ED6"/>
    <w:rsid w:val="00422096"/>
    <w:rsid w:val="00425D75"/>
    <w:rsid w:val="00427874"/>
    <w:rsid w:val="00444984"/>
    <w:rsid w:val="00453328"/>
    <w:rsid w:val="00455029"/>
    <w:rsid w:val="00456F4B"/>
    <w:rsid w:val="00466207"/>
    <w:rsid w:val="00491D3A"/>
    <w:rsid w:val="004977C0"/>
    <w:rsid w:val="004A205F"/>
    <w:rsid w:val="004A26A8"/>
    <w:rsid w:val="004B388A"/>
    <w:rsid w:val="004B69FB"/>
    <w:rsid w:val="004C4819"/>
    <w:rsid w:val="004D4205"/>
    <w:rsid w:val="004E1DBF"/>
    <w:rsid w:val="00522D74"/>
    <w:rsid w:val="00523388"/>
    <w:rsid w:val="00524DD4"/>
    <w:rsid w:val="005321D6"/>
    <w:rsid w:val="005629A8"/>
    <w:rsid w:val="005832C4"/>
    <w:rsid w:val="0058594D"/>
    <w:rsid w:val="00585BB1"/>
    <w:rsid w:val="0059155A"/>
    <w:rsid w:val="005B62E5"/>
    <w:rsid w:val="005D71CC"/>
    <w:rsid w:val="005E2ABE"/>
    <w:rsid w:val="005E78F5"/>
    <w:rsid w:val="005F04EE"/>
    <w:rsid w:val="005F2E8F"/>
    <w:rsid w:val="005F64AA"/>
    <w:rsid w:val="0060522D"/>
    <w:rsid w:val="00605573"/>
    <w:rsid w:val="006079CF"/>
    <w:rsid w:val="00610F65"/>
    <w:rsid w:val="006174E7"/>
    <w:rsid w:val="00630F64"/>
    <w:rsid w:val="00632D46"/>
    <w:rsid w:val="00644FFC"/>
    <w:rsid w:val="00645954"/>
    <w:rsid w:val="00654E3B"/>
    <w:rsid w:val="00664E57"/>
    <w:rsid w:val="0066686F"/>
    <w:rsid w:val="0067631D"/>
    <w:rsid w:val="006806B1"/>
    <w:rsid w:val="0068181B"/>
    <w:rsid w:val="006A5811"/>
    <w:rsid w:val="006A5E0C"/>
    <w:rsid w:val="006B02C9"/>
    <w:rsid w:val="006B1CB6"/>
    <w:rsid w:val="006B7E7D"/>
    <w:rsid w:val="006C021E"/>
    <w:rsid w:val="006C3B86"/>
    <w:rsid w:val="006C4A7C"/>
    <w:rsid w:val="006C726D"/>
    <w:rsid w:val="006D67C4"/>
    <w:rsid w:val="006E6E54"/>
    <w:rsid w:val="00717B39"/>
    <w:rsid w:val="00717D16"/>
    <w:rsid w:val="0072122D"/>
    <w:rsid w:val="00730410"/>
    <w:rsid w:val="007447E9"/>
    <w:rsid w:val="00744BA7"/>
    <w:rsid w:val="00745017"/>
    <w:rsid w:val="007509AC"/>
    <w:rsid w:val="00755CB7"/>
    <w:rsid w:val="00786F90"/>
    <w:rsid w:val="0079558A"/>
    <w:rsid w:val="007A7CB0"/>
    <w:rsid w:val="007B2A41"/>
    <w:rsid w:val="007B3AE5"/>
    <w:rsid w:val="007C4798"/>
    <w:rsid w:val="007C4DC6"/>
    <w:rsid w:val="007E7DFD"/>
    <w:rsid w:val="00800669"/>
    <w:rsid w:val="00801473"/>
    <w:rsid w:val="00827F8C"/>
    <w:rsid w:val="0084698B"/>
    <w:rsid w:val="00854C74"/>
    <w:rsid w:val="0088545F"/>
    <w:rsid w:val="008B4D79"/>
    <w:rsid w:val="008B534D"/>
    <w:rsid w:val="008C220A"/>
    <w:rsid w:val="008C3039"/>
    <w:rsid w:val="008D1B8B"/>
    <w:rsid w:val="008E0AA6"/>
    <w:rsid w:val="008E1720"/>
    <w:rsid w:val="008E2C95"/>
    <w:rsid w:val="00916F54"/>
    <w:rsid w:val="009208C3"/>
    <w:rsid w:val="00934473"/>
    <w:rsid w:val="00942480"/>
    <w:rsid w:val="00942938"/>
    <w:rsid w:val="0095485F"/>
    <w:rsid w:val="00961070"/>
    <w:rsid w:val="00993B65"/>
    <w:rsid w:val="009B3BA3"/>
    <w:rsid w:val="009D3407"/>
    <w:rsid w:val="009E2FE9"/>
    <w:rsid w:val="009E7D3C"/>
    <w:rsid w:val="009F23C6"/>
    <w:rsid w:val="00A00447"/>
    <w:rsid w:val="00A02F38"/>
    <w:rsid w:val="00A1251F"/>
    <w:rsid w:val="00A13A4B"/>
    <w:rsid w:val="00A22466"/>
    <w:rsid w:val="00A254FF"/>
    <w:rsid w:val="00A350E6"/>
    <w:rsid w:val="00A45A78"/>
    <w:rsid w:val="00A50D15"/>
    <w:rsid w:val="00A9173E"/>
    <w:rsid w:val="00A93E18"/>
    <w:rsid w:val="00AB0B02"/>
    <w:rsid w:val="00AC0278"/>
    <w:rsid w:val="00AC34BC"/>
    <w:rsid w:val="00AE76B2"/>
    <w:rsid w:val="00AE7B14"/>
    <w:rsid w:val="00AF44AF"/>
    <w:rsid w:val="00AF465A"/>
    <w:rsid w:val="00B17509"/>
    <w:rsid w:val="00B2719F"/>
    <w:rsid w:val="00B30222"/>
    <w:rsid w:val="00B379A8"/>
    <w:rsid w:val="00B43EB3"/>
    <w:rsid w:val="00B46400"/>
    <w:rsid w:val="00B57B5A"/>
    <w:rsid w:val="00B57C9E"/>
    <w:rsid w:val="00B7055B"/>
    <w:rsid w:val="00B84282"/>
    <w:rsid w:val="00B92FAD"/>
    <w:rsid w:val="00B9724E"/>
    <w:rsid w:val="00BA0F77"/>
    <w:rsid w:val="00BA2C1C"/>
    <w:rsid w:val="00BB3A5C"/>
    <w:rsid w:val="00BD0187"/>
    <w:rsid w:val="00BD7D05"/>
    <w:rsid w:val="00C10FEF"/>
    <w:rsid w:val="00C1712B"/>
    <w:rsid w:val="00C22DFC"/>
    <w:rsid w:val="00C45C7F"/>
    <w:rsid w:val="00C525B3"/>
    <w:rsid w:val="00C6432E"/>
    <w:rsid w:val="00C70322"/>
    <w:rsid w:val="00C72869"/>
    <w:rsid w:val="00C76C30"/>
    <w:rsid w:val="00CA52B4"/>
    <w:rsid w:val="00CA5A39"/>
    <w:rsid w:val="00CC090D"/>
    <w:rsid w:val="00CC2687"/>
    <w:rsid w:val="00CD1A1D"/>
    <w:rsid w:val="00CF18D2"/>
    <w:rsid w:val="00CF2836"/>
    <w:rsid w:val="00D06391"/>
    <w:rsid w:val="00D14A48"/>
    <w:rsid w:val="00D34A02"/>
    <w:rsid w:val="00D43B4B"/>
    <w:rsid w:val="00D4712F"/>
    <w:rsid w:val="00D65881"/>
    <w:rsid w:val="00D66B13"/>
    <w:rsid w:val="00D66C33"/>
    <w:rsid w:val="00D67409"/>
    <w:rsid w:val="00D800BD"/>
    <w:rsid w:val="00D86062"/>
    <w:rsid w:val="00D96377"/>
    <w:rsid w:val="00DC188C"/>
    <w:rsid w:val="00DC736B"/>
    <w:rsid w:val="00DF1DA0"/>
    <w:rsid w:val="00E022F7"/>
    <w:rsid w:val="00E05B4F"/>
    <w:rsid w:val="00E06781"/>
    <w:rsid w:val="00E14186"/>
    <w:rsid w:val="00E17D37"/>
    <w:rsid w:val="00E25001"/>
    <w:rsid w:val="00E46139"/>
    <w:rsid w:val="00E65CD2"/>
    <w:rsid w:val="00E86DB9"/>
    <w:rsid w:val="00E93923"/>
    <w:rsid w:val="00E95F5C"/>
    <w:rsid w:val="00EB4A19"/>
    <w:rsid w:val="00EB5495"/>
    <w:rsid w:val="00EC1ECC"/>
    <w:rsid w:val="00EC4FC5"/>
    <w:rsid w:val="00EC554B"/>
    <w:rsid w:val="00EE377B"/>
    <w:rsid w:val="00EE54A8"/>
    <w:rsid w:val="00EE7773"/>
    <w:rsid w:val="00EF1E0F"/>
    <w:rsid w:val="00F07B0C"/>
    <w:rsid w:val="00F161C0"/>
    <w:rsid w:val="00F17389"/>
    <w:rsid w:val="00F23525"/>
    <w:rsid w:val="00F261F3"/>
    <w:rsid w:val="00F30F3A"/>
    <w:rsid w:val="00F407A3"/>
    <w:rsid w:val="00F62F79"/>
    <w:rsid w:val="00F64B55"/>
    <w:rsid w:val="00F7181F"/>
    <w:rsid w:val="00F7249D"/>
    <w:rsid w:val="00F9171D"/>
    <w:rsid w:val="00F959FA"/>
    <w:rsid w:val="00FA12E6"/>
    <w:rsid w:val="00FB04CE"/>
    <w:rsid w:val="00FB4CBC"/>
    <w:rsid w:val="00FC0BB9"/>
    <w:rsid w:val="00FC7EB4"/>
    <w:rsid w:val="00FD0C18"/>
    <w:rsid w:val="00FD2557"/>
    <w:rsid w:val="00FD5C53"/>
    <w:rsid w:val="00FE25A6"/>
    <w:rsid w:val="00FE3D60"/>
    <w:rsid w:val="00FE6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6D17DF1-CB44-4C86-A732-F0F1C7904A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55CB7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D07B9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3D07B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E5C8B"/>
  </w:style>
  <w:style w:type="paragraph" w:styleId="ListParagraph">
    <w:name w:val="List Paragraph"/>
    <w:basedOn w:val="Normal"/>
    <w:uiPriority w:val="34"/>
    <w:qFormat/>
    <w:rsid w:val="00E022F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B534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53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9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3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875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27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2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68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12655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959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2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9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0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0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0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0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5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04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web.microsoftstream.com/video/4d788a2b-4c02-4629-9964-d3bf481f17c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0DD3303CEBD24494024E335AEC4347" ma:contentTypeVersion="5" ma:contentTypeDescription="Create a new document." ma:contentTypeScope="" ma:versionID="4ba35074b7862ba2e8056d8f04df2aee">
  <xsd:schema xmlns:xsd="http://www.w3.org/2001/XMLSchema" xmlns:xs="http://www.w3.org/2001/XMLSchema" xmlns:p="http://schemas.microsoft.com/office/2006/metadata/properties" xmlns:ns2="3832b975-b5d7-4feb-aaed-32c3b1033c5e" targetNamespace="http://schemas.microsoft.com/office/2006/metadata/properties" ma:root="true" ma:fieldsID="b43515a368a800e9d3918595454bdae3" ns2:_="">
    <xsd:import namespace="3832b975-b5d7-4feb-aaed-32c3b1033c5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32b975-b5d7-4feb-aaed-32c3b1033c5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832b975-b5d7-4feb-aaed-32c3b1033c5e" xsi:nil="true"/>
  </documentManagement>
</p:properties>
</file>

<file path=customXml/itemProps1.xml><?xml version="1.0" encoding="utf-8"?>
<ds:datastoreItem xmlns:ds="http://schemas.openxmlformats.org/officeDocument/2006/customXml" ds:itemID="{630B8F2B-429D-4BA2-92C4-BA332832A91B}"/>
</file>

<file path=customXml/itemProps2.xml><?xml version="1.0" encoding="utf-8"?>
<ds:datastoreItem xmlns:ds="http://schemas.openxmlformats.org/officeDocument/2006/customXml" ds:itemID="{2D1ACFA8-C8AB-4A4C-9A80-50E178B0FA4F}"/>
</file>

<file path=customXml/itemProps3.xml><?xml version="1.0" encoding="utf-8"?>
<ds:datastoreItem xmlns:ds="http://schemas.openxmlformats.org/officeDocument/2006/customXml" ds:itemID="{FC10E0BA-7CD9-4753-856B-3F0DDFCC94B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จงเขียนโปรแกรมเพื่อดูผลลัพธ์ดังต่อไปนี้โดยกำหนดให้ a มี data type เป็น int และ double</vt:lpstr>
    </vt:vector>
  </TitlesOfParts>
  <Company/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จงเขียนโปรแกรมเพื่อดูผลลัพธ์ดังต่อไปนี้โดยกำหนดให้ a มี data type เป็น int และ double</dc:title>
  <dc:subject/>
  <dc:creator>cmu</dc:creator>
  <cp:keywords/>
  <dc:description/>
  <cp:lastModifiedBy>CAMT</cp:lastModifiedBy>
  <cp:revision>8</cp:revision>
  <cp:lastPrinted>2011-06-13T08:11:00Z</cp:lastPrinted>
  <dcterms:created xsi:type="dcterms:W3CDTF">2020-07-08T17:47:00Z</dcterms:created>
  <dcterms:modified xsi:type="dcterms:W3CDTF">2021-06-24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0DD3303CEBD24494024E335AEC4347</vt:lpwstr>
  </property>
</Properties>
</file>